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B3287A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0244CC7D"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</w:t>
      </w:r>
      <w:r w:rsidR="00AC5FFE">
        <w:rPr>
          <w:sz w:val="20"/>
          <w:szCs w:val="20"/>
        </w:rPr>
        <w:t>/ SCSS/ SASS</w:t>
      </w:r>
      <w:r w:rsidRPr="00390834">
        <w:rPr>
          <w:sz w:val="20"/>
          <w:szCs w:val="20"/>
        </w:rPr>
        <w:t>, JavaScript, Angular,</w:t>
      </w:r>
      <w:r w:rsidR="008C784C">
        <w:rPr>
          <w:sz w:val="20"/>
          <w:szCs w:val="20"/>
        </w:rPr>
        <w:t xml:space="preserve"> React,</w:t>
      </w:r>
      <w:r w:rsidR="002A7880">
        <w:rPr>
          <w:sz w:val="20"/>
          <w:szCs w:val="20"/>
        </w:rPr>
        <w:t xml:space="preserve"> </w:t>
      </w:r>
      <w:proofErr w:type="spellStart"/>
      <w:r w:rsidR="002A7880">
        <w:rPr>
          <w:sz w:val="20"/>
          <w:szCs w:val="20"/>
        </w:rPr>
        <w:t>RxJS</w:t>
      </w:r>
      <w:proofErr w:type="spellEnd"/>
      <w:r w:rsidR="002A7880">
        <w:rPr>
          <w:sz w:val="20"/>
          <w:szCs w:val="20"/>
        </w:rPr>
        <w:t>,</w:t>
      </w:r>
      <w:r w:rsidR="00AC5FFE">
        <w:rPr>
          <w:sz w:val="20"/>
          <w:szCs w:val="20"/>
        </w:rPr>
        <w:t xml:space="preserve"> JSON,</w:t>
      </w:r>
      <w:r w:rsidRPr="00390834">
        <w:rPr>
          <w:sz w:val="20"/>
          <w:szCs w:val="20"/>
        </w:rPr>
        <w:t xml:space="preserve"> Bootstrap</w:t>
      </w:r>
      <w:r w:rsidR="006F351B">
        <w:rPr>
          <w:sz w:val="20"/>
          <w:szCs w:val="20"/>
        </w:rPr>
        <w:t>,</w:t>
      </w:r>
      <w:r w:rsidR="008C784C">
        <w:rPr>
          <w:sz w:val="20"/>
          <w:szCs w:val="20"/>
        </w:rPr>
        <w:t xml:space="preserve"> Material UI</w:t>
      </w:r>
      <w:r w:rsidR="002A7880">
        <w:rPr>
          <w:sz w:val="20"/>
          <w:szCs w:val="20"/>
        </w:rPr>
        <w:t>, and</w:t>
      </w:r>
      <w:r w:rsidR="002A7880">
        <w:rPr>
          <w:sz w:val="20"/>
          <w:szCs w:val="20"/>
        </w:rPr>
        <w:t xml:space="preserve"> Kendo</w:t>
      </w:r>
      <w:r w:rsidR="00B3287A">
        <w:rPr>
          <w:sz w:val="20"/>
          <w:szCs w:val="20"/>
        </w:rPr>
        <w:t xml:space="preserve"> </w:t>
      </w:r>
      <w:r w:rsidR="002A7880">
        <w:rPr>
          <w:sz w:val="20"/>
          <w:szCs w:val="20"/>
        </w:rPr>
        <w:t>UI</w:t>
      </w:r>
      <w:r w:rsidRPr="00390834">
        <w:rPr>
          <w:sz w:val="20"/>
          <w:szCs w:val="20"/>
        </w:rPr>
        <w:t xml:space="preserve">. Implemented server-side technologies, </w:t>
      </w:r>
      <w:r w:rsidR="002A7880">
        <w:rPr>
          <w:sz w:val="20"/>
          <w:szCs w:val="20"/>
        </w:rPr>
        <w:t>like</w:t>
      </w:r>
      <w:r w:rsidRPr="00390834">
        <w:rPr>
          <w:sz w:val="20"/>
          <w:szCs w:val="20"/>
        </w:rPr>
        <w:t xml:space="preserve"> Node.JS, 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58067845" w14:textId="3AC2AC56"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>,</w:t>
      </w:r>
      <w:r w:rsidR="003B4B92">
        <w:rPr>
          <w:bCs/>
          <w:noProof/>
          <w:sz w:val="20"/>
        </w:rPr>
        <w:t xml:space="preserve"> </w:t>
      </w:r>
      <w:r w:rsidR="003B4B92" w:rsidRPr="003B4B92">
        <w:rPr>
          <w:b/>
          <w:noProof/>
          <w:sz w:val="20"/>
        </w:rPr>
        <w:t>React</w:t>
      </w:r>
      <w:r w:rsidR="003B4B92">
        <w:rPr>
          <w:bCs/>
          <w:noProof/>
          <w:sz w:val="20"/>
        </w:rPr>
        <w:t xml:space="preserve">, </w:t>
      </w:r>
      <w:r w:rsidR="003B4B92" w:rsidRPr="003B4B92">
        <w:rPr>
          <w:b/>
          <w:noProof/>
          <w:sz w:val="20"/>
        </w:rPr>
        <w:t>Redux</w:t>
      </w:r>
      <w:r w:rsidR="003B4B92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</w:t>
      </w:r>
      <w:r w:rsidR="00A61AF1">
        <w:rPr>
          <w:b/>
          <w:bCs/>
          <w:noProof/>
          <w:sz w:val="20"/>
        </w:rPr>
        <w:t xml:space="preserve"> PostgreSQL,</w:t>
      </w:r>
      <w:r w:rsidR="006B50BB">
        <w:rPr>
          <w:b/>
          <w:bCs/>
          <w:noProof/>
          <w:sz w:val="20"/>
        </w:rPr>
        <w:t xml:space="preserve"> and Node.js</w:t>
      </w:r>
      <w:r w:rsidRPr="000A0A93">
        <w:rPr>
          <w:rFonts w:ascii="Times New Roman" w:hAnsi="Times New Roman"/>
          <w:sz w:val="20"/>
        </w:rPr>
        <w:t>.</w:t>
      </w:r>
    </w:p>
    <w:p w14:paraId="0B40E4B5" w14:textId="77A21062"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="00572C96">
        <w:rPr>
          <w:rFonts w:ascii="Times New Roman" w:hAnsi="Times New Roman"/>
          <w:b/>
          <w:sz w:val="20"/>
        </w:rPr>
        <w:t>/</w:t>
      </w:r>
      <w:r w:rsidRPr="00195437">
        <w:rPr>
          <w:rFonts w:ascii="Times New Roman" w:hAnsi="Times New Roman"/>
          <w:sz w:val="20"/>
        </w:rPr>
        <w:t xml:space="preserve"> </w:t>
      </w:r>
      <w:r w:rsidR="00572C96" w:rsidRPr="00572C96">
        <w:rPr>
          <w:rFonts w:ascii="Times New Roman" w:hAnsi="Times New Roman"/>
          <w:b/>
          <w:bCs/>
          <w:sz w:val="20"/>
        </w:rPr>
        <w:t>SASS</w:t>
      </w:r>
      <w:r w:rsidR="00572C96">
        <w:rPr>
          <w:rFonts w:ascii="Times New Roman" w:hAnsi="Times New Roman"/>
          <w:sz w:val="20"/>
        </w:rPr>
        <w:t xml:space="preserve">/ </w:t>
      </w:r>
      <w:r w:rsidR="00572C96" w:rsidRPr="00572C96">
        <w:rPr>
          <w:rFonts w:ascii="Times New Roman" w:hAnsi="Times New Roman"/>
          <w:b/>
          <w:bCs/>
          <w:sz w:val="20"/>
        </w:rPr>
        <w:t>SCSS</w:t>
      </w:r>
      <w:r w:rsidR="00572C96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proofErr w:type="spellStart"/>
      <w:r w:rsidRPr="00195437">
        <w:rPr>
          <w:rFonts w:ascii="Times New Roman" w:hAnsi="Times New Roman"/>
          <w:b/>
          <w:bCs/>
          <w:sz w:val="20"/>
        </w:rPr>
        <w:t>JQuery</w:t>
      </w:r>
      <w:proofErr w:type="spellEnd"/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JSON</w:t>
      </w:r>
      <w:r w:rsidR="00866E5E" w:rsidRPr="00195437">
        <w:rPr>
          <w:rFonts w:ascii="Times New Roman" w:hAnsi="Times New Roman"/>
          <w:sz w:val="20"/>
        </w:rPr>
        <w:t xml:space="preserve">, </w:t>
      </w:r>
      <w:r w:rsidR="00866E5E" w:rsidRPr="00195437">
        <w:rPr>
          <w:rFonts w:ascii="Times New Roman" w:hAnsi="Times New Roman"/>
          <w:b/>
          <w:sz w:val="20"/>
        </w:rPr>
        <w:t>and</w:t>
      </w:r>
      <w:r w:rsidR="00866E5E">
        <w:rPr>
          <w:rFonts w:ascii="Times New Roman" w:hAnsi="Times New Roman"/>
          <w:b/>
          <w:sz w:val="20"/>
        </w:rPr>
        <w:t xml:space="preserve"> </w:t>
      </w:r>
      <w:proofErr w:type="spellStart"/>
      <w:r w:rsidR="00866E5E">
        <w:rPr>
          <w:rFonts w:ascii="Times New Roman" w:hAnsi="Times New Roman"/>
          <w:b/>
          <w:sz w:val="20"/>
        </w:rPr>
        <w:t>RxJS</w:t>
      </w:r>
      <w:proofErr w:type="spellEnd"/>
      <w:r w:rsidRPr="00195437">
        <w:rPr>
          <w:rFonts w:ascii="Times New Roman" w:hAnsi="Times New Roman"/>
          <w:sz w:val="20"/>
        </w:rPr>
        <w:t>.</w:t>
      </w:r>
    </w:p>
    <w:p w14:paraId="5392ADF9" w14:textId="77777777"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14:paraId="3D290877" w14:textId="2174005E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="00572C96">
        <w:rPr>
          <w:b/>
          <w:bCs/>
          <w:sz w:val="20"/>
          <w:szCs w:val="20"/>
        </w:rPr>
        <w:t>/ Kendo UI/ Material UI</w:t>
      </w:r>
      <w:r w:rsidRPr="000A0A93">
        <w:rPr>
          <w:sz w:val="20"/>
          <w:szCs w:val="20"/>
        </w:rPr>
        <w:t xml:space="preserve"> framework</w:t>
      </w:r>
      <w:r w:rsidR="00572C96">
        <w:rPr>
          <w:sz w:val="20"/>
          <w:szCs w:val="20"/>
        </w:rPr>
        <w:t>s</w:t>
      </w:r>
      <w:r w:rsidRPr="000A0A93">
        <w:rPr>
          <w:sz w:val="20"/>
          <w:szCs w:val="20"/>
        </w:rPr>
        <w:t xml:space="preserve">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14:paraId="7A3EDD54" w14:textId="58BDCEC8" w:rsidR="00572C96" w:rsidRPr="000A0A93" w:rsidRDefault="00572C96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proofErr w:type="spellStart"/>
      <w:r w:rsidRPr="000A0A93">
        <w:rPr>
          <w:b/>
          <w:bCs/>
          <w:sz w:val="20"/>
          <w:szCs w:val="20"/>
        </w:rPr>
        <w:t>JQuery</w:t>
      </w:r>
      <w:proofErr w:type="spellEnd"/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14:paraId="6A36A35B" w14:textId="58D8F903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14:paraId="21583AD1" w14:textId="77777777" w:rsidR="00572C96" w:rsidRPr="000A0A93" w:rsidRDefault="00572C96" w:rsidP="00572C96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14:paraId="16D5C0F5" w14:textId="50D52629" w:rsidR="00572C96" w:rsidRPr="000A0A93" w:rsidRDefault="00572C96" w:rsidP="00572C96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</w:t>
      </w:r>
      <w:r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 xml:space="preserve">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14:paraId="4D25CA00" w14:textId="036D96ED" w:rsidR="000A0A93" w:rsidRDefault="00572C96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E559B7">
        <w:rPr>
          <w:sz w:val="20"/>
        </w:rPr>
        <w:t xml:space="preserve">Knowledge in developing </w:t>
      </w:r>
      <w:r>
        <w:rPr>
          <w:sz w:val="20"/>
        </w:rPr>
        <w:t>F</w:t>
      </w:r>
      <w:r w:rsidRPr="00E559B7">
        <w:rPr>
          <w:sz w:val="20"/>
        </w:rPr>
        <w:t>ront-end systems with</w:t>
      </w:r>
      <w:r>
        <w:rPr>
          <w:sz w:val="20"/>
        </w:rPr>
        <w:t xml:space="preserve"> </w:t>
      </w:r>
      <w:r w:rsidR="00C8198C">
        <w:rPr>
          <w:sz w:val="20"/>
        </w:rPr>
        <w:t xml:space="preserve">the </w:t>
      </w:r>
      <w:r>
        <w:rPr>
          <w:sz w:val="20"/>
        </w:rPr>
        <w:t xml:space="preserve">framework </w:t>
      </w:r>
      <w:r w:rsidRPr="00572C96">
        <w:rPr>
          <w:b/>
          <w:bCs/>
          <w:sz w:val="20"/>
        </w:rPr>
        <w:t>Angular</w:t>
      </w:r>
      <w:r>
        <w:rPr>
          <w:sz w:val="20"/>
        </w:rPr>
        <w:t xml:space="preserve"> 5/ 8/ 9/ 10 / 11 / 12 / 13 / 14</w:t>
      </w:r>
      <w:r w:rsidR="008C784C">
        <w:rPr>
          <w:sz w:val="20"/>
        </w:rPr>
        <w:t xml:space="preserve"> and library </w:t>
      </w:r>
      <w:r w:rsidR="008C784C" w:rsidRPr="008C784C">
        <w:rPr>
          <w:b/>
          <w:bCs/>
          <w:sz w:val="20"/>
        </w:rPr>
        <w:t>React</w:t>
      </w:r>
      <w:r w:rsidR="008C784C">
        <w:rPr>
          <w:sz w:val="20"/>
        </w:rPr>
        <w:t xml:space="preserve"> 17</w:t>
      </w:r>
      <w:r>
        <w:rPr>
          <w:sz w:val="20"/>
        </w:rPr>
        <w:t>.</w:t>
      </w:r>
    </w:p>
    <w:p w14:paraId="27F7DAE9" w14:textId="00AFF4E5" w:rsidR="000A0A93" w:rsidRPr="008C784C" w:rsidRDefault="003B4B92" w:rsidP="00930694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8C784C">
        <w:rPr>
          <w:sz w:val="20"/>
          <w:szCs w:val="20"/>
        </w:rPr>
        <w:t xml:space="preserve">Utilized </w:t>
      </w:r>
      <w:r w:rsidRPr="008C784C">
        <w:rPr>
          <w:b/>
          <w:bCs/>
          <w:sz w:val="20"/>
          <w:szCs w:val="20"/>
        </w:rPr>
        <w:t>Redux</w:t>
      </w:r>
      <w:r w:rsidRPr="008C784C">
        <w:rPr>
          <w:sz w:val="20"/>
          <w:szCs w:val="20"/>
        </w:rPr>
        <w:t xml:space="preserve"> for state management</w:t>
      </w:r>
      <w:r w:rsidR="008C784C">
        <w:rPr>
          <w:sz w:val="20"/>
          <w:szCs w:val="20"/>
        </w:rPr>
        <w:t xml:space="preserve"> and</w:t>
      </w:r>
      <w:r w:rsidR="00572C96" w:rsidRPr="008C784C">
        <w:rPr>
          <w:sz w:val="20"/>
          <w:szCs w:val="20"/>
        </w:rPr>
        <w:t xml:space="preserve"> to improve the performance of the websites.</w:t>
      </w:r>
    </w:p>
    <w:p w14:paraId="6A95E553" w14:textId="2480B23D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8C784C">
        <w:rPr>
          <w:sz w:val="20"/>
          <w:szCs w:val="20"/>
        </w:rPr>
        <w:t>ed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14:paraId="7619D844" w14:textId="792EB005" w:rsidR="008C784C" w:rsidRDefault="008C784C" w:rsidP="008C784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8C784C">
        <w:rPr>
          <w:rFonts w:ascii="Times New Roman" w:hAnsi="Times New Roman"/>
          <w:sz w:val="20"/>
        </w:rPr>
        <w:t>Delive</w:t>
      </w:r>
      <w:r w:rsidR="00A50EDD">
        <w:rPr>
          <w:rFonts w:ascii="Times New Roman" w:hAnsi="Times New Roman"/>
          <w:sz w:val="20"/>
        </w:rPr>
        <w:t>re</w:t>
      </w:r>
      <w:r>
        <w:rPr>
          <w:rFonts w:ascii="Times New Roman" w:hAnsi="Times New Roman"/>
          <w:sz w:val="20"/>
        </w:rPr>
        <w:t>d</w:t>
      </w:r>
      <w:r w:rsidRPr="008C784C">
        <w:rPr>
          <w:rFonts w:ascii="Times New Roman" w:hAnsi="Times New Roman"/>
          <w:sz w:val="20"/>
        </w:rPr>
        <w:t xml:space="preserve"> quality code by applying the best development practices and performing bug-fix previously produced code and scripts</w:t>
      </w:r>
      <w:r w:rsidRPr="00D139E9">
        <w:rPr>
          <w:rFonts w:ascii="Times New Roman" w:hAnsi="Times New Roman"/>
          <w:sz w:val="20"/>
        </w:rPr>
        <w:t>.</w:t>
      </w:r>
    </w:p>
    <w:p w14:paraId="5A61DF52" w14:textId="77777777" w:rsidR="008C784C" w:rsidRDefault="008C784C" w:rsidP="008C784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14:paraId="7FB2C3B8" w14:textId="1E43C396" w:rsidR="008C784C" w:rsidRPr="008C784C" w:rsidRDefault="008C784C" w:rsidP="006330C8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8C784C">
        <w:rPr>
          <w:sz w:val="20"/>
          <w:szCs w:val="20"/>
        </w:rPr>
        <w:t xml:space="preserve">Collaborated in team environments following </w:t>
      </w:r>
      <w:r w:rsidRPr="008C784C">
        <w:rPr>
          <w:b/>
          <w:bCs/>
          <w:sz w:val="20"/>
          <w:szCs w:val="20"/>
        </w:rPr>
        <w:t>Agile</w:t>
      </w:r>
      <w:r w:rsidRPr="008C784C">
        <w:rPr>
          <w:sz w:val="20"/>
          <w:szCs w:val="20"/>
        </w:rPr>
        <w:t xml:space="preserve"> and </w:t>
      </w:r>
      <w:r w:rsidRPr="008C784C">
        <w:rPr>
          <w:b/>
          <w:sz w:val="20"/>
          <w:szCs w:val="20"/>
        </w:rPr>
        <w:t>Waterfall</w:t>
      </w:r>
      <w:r w:rsidRPr="008C784C">
        <w:rPr>
          <w:sz w:val="20"/>
          <w:szCs w:val="20"/>
        </w:rPr>
        <w:t xml:space="preserve"> methodologies that include Design, Coding, and Testing.</w:t>
      </w:r>
    </w:p>
    <w:p w14:paraId="138B8256" w14:textId="0AC0058E"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Git</w:t>
      </w:r>
      <w:r w:rsidRPr="000A0A93">
        <w:rPr>
          <w:sz w:val="20"/>
          <w:szCs w:val="20"/>
        </w:rPr>
        <w:t xml:space="preserve"> on </w:t>
      </w:r>
      <w:r w:rsidR="008D17AF">
        <w:rPr>
          <w:sz w:val="20"/>
          <w:szCs w:val="20"/>
        </w:rPr>
        <w:t xml:space="preserve">the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1F65A98D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666637AA" w14:textId="3AD9BC15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442592">
        <w:rPr>
          <w:bCs/>
          <w:noProof/>
          <w:sz w:val="20"/>
          <w:szCs w:val="20"/>
        </w:rPr>
        <w:t>July 2023</w:t>
      </w:r>
    </w:p>
    <w:p w14:paraId="7A7258EF" w14:textId="13C099BE" w:rsidR="00EF4F12" w:rsidRDefault="00EF4F12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68DA11CC" w14:textId="2979E9D6" w:rsidR="00F82A21" w:rsidRDefault="00F82A21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 w:rsidR="00442592"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 w:rsidR="00442592"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 w:rsidR="000646AF">
        <w:rPr>
          <w:sz w:val="20"/>
          <w:szCs w:val="20"/>
        </w:rPr>
        <w:t xml:space="preserve"> TypeScript, JavaScript, Node,</w:t>
      </w:r>
      <w:r w:rsidRPr="00F82A21">
        <w:rPr>
          <w:sz w:val="20"/>
          <w:szCs w:val="20"/>
        </w:rPr>
        <w:t xml:space="preserve"> Angular 1</w:t>
      </w:r>
      <w:r>
        <w:rPr>
          <w:sz w:val="20"/>
          <w:szCs w:val="20"/>
        </w:rPr>
        <w:t>4</w:t>
      </w:r>
      <w:r w:rsidR="00AE7C51">
        <w:rPr>
          <w:sz w:val="20"/>
          <w:szCs w:val="20"/>
        </w:rPr>
        <w:t xml:space="preserve"> / React 17</w:t>
      </w:r>
      <w:r w:rsidRPr="00F82A21">
        <w:rPr>
          <w:sz w:val="20"/>
          <w:szCs w:val="20"/>
        </w:rPr>
        <w:t>, ensuring high performance, responsiveness, reusability, and scalability</w:t>
      </w:r>
    </w:p>
    <w:p w14:paraId="402D0F2C" w14:textId="4C8A90DB" w:rsidR="00F82A21" w:rsidRPr="003C50C5" w:rsidRDefault="00F82A21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A65BED">
        <w:rPr>
          <w:color w:val="202124"/>
          <w:sz w:val="20"/>
          <w:szCs w:val="20"/>
          <w:shd w:val="clear" w:color="auto" w:fill="FFFFFF"/>
        </w:rPr>
        <w:t>Design</w:t>
      </w:r>
      <w:r w:rsidR="00442592">
        <w:rPr>
          <w:color w:val="202124"/>
          <w:sz w:val="20"/>
          <w:szCs w:val="20"/>
          <w:shd w:val="clear" w:color="auto" w:fill="FFFFFF"/>
        </w:rPr>
        <w:t>ed</w:t>
      </w:r>
      <w:r w:rsidRPr="00A65BED">
        <w:rPr>
          <w:color w:val="202124"/>
          <w:sz w:val="20"/>
          <w:szCs w:val="20"/>
          <w:shd w:val="clear" w:color="auto" w:fill="FFFFFF"/>
        </w:rPr>
        <w:t xml:space="preserve"> model windows, tooltips, and responsive UI controls using Material UI</w:t>
      </w:r>
    </w:p>
    <w:p w14:paraId="33F12790" w14:textId="57789A46" w:rsidR="003C50C5" w:rsidRDefault="003C50C5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3C50C5">
        <w:rPr>
          <w:sz w:val="20"/>
          <w:szCs w:val="20"/>
        </w:rPr>
        <w:t>Creat</w:t>
      </w:r>
      <w:r w:rsidR="00442592">
        <w:rPr>
          <w:sz w:val="20"/>
          <w:szCs w:val="20"/>
        </w:rPr>
        <w:t>ed</w:t>
      </w:r>
      <w:r w:rsidRPr="003C50C5">
        <w:rPr>
          <w:sz w:val="20"/>
          <w:szCs w:val="20"/>
        </w:rPr>
        <w:t xml:space="preserve"> Angular components like Directives, Services, and Forms to collect input from the User</w:t>
      </w:r>
    </w:p>
    <w:p w14:paraId="0694E2C6" w14:textId="54AF463C" w:rsidR="00442592" w:rsidRPr="00F82A21" w:rsidRDefault="0044259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442592">
        <w:rPr>
          <w:sz w:val="20"/>
          <w:szCs w:val="20"/>
        </w:rPr>
        <w:t>Used Lifecycle Methods, State, Props, Forms</w:t>
      </w:r>
      <w:r w:rsidR="00F82190">
        <w:rPr>
          <w:sz w:val="20"/>
          <w:szCs w:val="20"/>
        </w:rPr>
        <w:t>,</w:t>
      </w:r>
      <w:r w:rsidRPr="00442592">
        <w:rPr>
          <w:sz w:val="20"/>
          <w:szCs w:val="20"/>
        </w:rPr>
        <w:t xml:space="preserve"> and Events to implement React Components</w:t>
      </w:r>
    </w:p>
    <w:p w14:paraId="789215FC" w14:textId="02E4DF30" w:rsidR="00A65BED" w:rsidRPr="00A65BED" w:rsidRDefault="00A65BED" w:rsidP="00F82A21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 w:rsidRPr="00A65BED">
        <w:rPr>
          <w:sz w:val="20"/>
          <w:szCs w:val="20"/>
          <w:shd w:val="clear" w:color="auto" w:fill="FFFFFF"/>
        </w:rPr>
        <w:t>Refactor</w:t>
      </w:r>
      <w:r w:rsidR="00442592">
        <w:rPr>
          <w:sz w:val="20"/>
          <w:szCs w:val="20"/>
          <w:shd w:val="clear" w:color="auto" w:fill="FFFFFF"/>
        </w:rPr>
        <w:t>ed</w:t>
      </w:r>
      <w:r>
        <w:rPr>
          <w:sz w:val="20"/>
          <w:szCs w:val="20"/>
          <w:shd w:val="clear" w:color="auto" w:fill="FFFFFF"/>
        </w:rPr>
        <w:t xml:space="preserve"> and clean</w:t>
      </w:r>
      <w:r w:rsidR="00442592">
        <w:rPr>
          <w:sz w:val="20"/>
          <w:szCs w:val="20"/>
          <w:shd w:val="clear" w:color="auto" w:fill="FFFFFF"/>
        </w:rPr>
        <w:t>ed</w:t>
      </w:r>
      <w:r w:rsidRPr="00A65BED">
        <w:rPr>
          <w:sz w:val="20"/>
          <w:szCs w:val="20"/>
          <w:shd w:val="clear" w:color="auto" w:fill="FFFFFF"/>
        </w:rPr>
        <w:t xml:space="preserve"> code to the optimization of booting</w:t>
      </w:r>
    </w:p>
    <w:p w14:paraId="7CD6FEF1" w14:textId="2D5FAA48" w:rsidR="00636992" w:rsidRDefault="00636992" w:rsidP="00F82A21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</w:t>
      </w:r>
      <w:r w:rsidR="00442592">
        <w:rPr>
          <w:sz w:val="20"/>
          <w:szCs w:val="20"/>
        </w:rPr>
        <w:t>ote</w:t>
      </w:r>
      <w:r>
        <w:rPr>
          <w:sz w:val="20"/>
          <w:szCs w:val="20"/>
        </w:rPr>
        <w:t xml:space="preserve">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21C7F53D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5677FBFF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React 17</w:t>
      </w:r>
      <w:r w:rsidR="005C507C">
        <w:rPr>
          <w:sz w:val="20"/>
          <w:szCs w:val="20"/>
        </w:rPr>
        <w:t>, TypeScript, JavaScript, Node</w:t>
      </w:r>
    </w:p>
    <w:p w14:paraId="3EC03868" w14:textId="0757B0D9" w:rsidR="00653C6F" w:rsidRPr="005554AA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30CDE8C0" w14:textId="23C1F4BE" w:rsidR="00D348D6" w:rsidRP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Used React hooks and lifecycle methods inside functional components to decrease complexity, and improve the maintainability and extensibility of the system</w:t>
      </w:r>
    </w:p>
    <w:p w14:paraId="35359C18" w14:textId="64B21A82" w:rsidR="005554AA" w:rsidRPr="001D7EF5" w:rsidRDefault="005554AA" w:rsidP="00E831D8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3C4C3E29" w14:textId="4EB33CA4" w:rsidR="00A66D8C" w:rsidRPr="00A150D2" w:rsidRDefault="00A66D8C" w:rsidP="00E831D8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</w:t>
      </w:r>
      <w:r w:rsidR="009C3BB4">
        <w:rPr>
          <w:bCs/>
          <w:noProof/>
          <w:sz w:val="20"/>
          <w:szCs w:val="20"/>
        </w:rPr>
        <w:t>ed</w:t>
      </w:r>
      <w:r>
        <w:rPr>
          <w:bCs/>
          <w:noProof/>
          <w:sz w:val="20"/>
          <w:szCs w:val="20"/>
        </w:rPr>
        <w:t xml:space="preserve"> Postman to track and manage SQL data</w:t>
      </w:r>
    </w:p>
    <w:p w14:paraId="02C0FA24" w14:textId="77777777" w:rsidR="002811FE" w:rsidRPr="002811FE" w:rsidRDefault="002811FE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3A823528" w14:textId="444F47AD" w:rsidR="0065210A" w:rsidRPr="00973058" w:rsidRDefault="00DA634C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303E0272" w14:textId="501E81FB"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reated sample pages including color,</w:t>
      </w:r>
      <w:r w:rsidR="00FA2135">
        <w:rPr>
          <w:bCs/>
          <w:noProof/>
          <w:sz w:val="20"/>
          <w:szCs w:val="20"/>
        </w:rPr>
        <w:t xml:space="preserve"> </w:t>
      </w:r>
      <w:r w:rsidR="00203FEC">
        <w:rPr>
          <w:bCs/>
          <w:noProof/>
          <w:sz w:val="20"/>
          <w:szCs w:val="20"/>
        </w:rPr>
        <w:t xml:space="preserve">and </w:t>
      </w:r>
      <w:r w:rsidRPr="00793712">
        <w:rPr>
          <w:bCs/>
          <w:noProof/>
          <w:sz w:val="20"/>
          <w:szCs w:val="20"/>
        </w:rPr>
        <w:t>fonts, incorporated functionalities and features into a website</w:t>
      </w:r>
    </w:p>
    <w:p w14:paraId="55F08AC2" w14:textId="591A2E67"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</w:t>
      </w:r>
    </w:p>
    <w:p w14:paraId="080808ED" w14:textId="06C79DC6" w:rsidR="0065210A" w:rsidRPr="00793712" w:rsidRDefault="00793712" w:rsidP="00144090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Developed and maintained a dynamic interactive website using HTML, CSS, JavaScript, and Bootstrap</w:t>
      </w:r>
      <w:r w:rsidR="00B56964">
        <w:rPr>
          <w:bCs/>
          <w:noProof/>
          <w:sz w:val="20"/>
          <w:szCs w:val="20"/>
        </w:rPr>
        <w:t xml:space="preserve">/ </w:t>
      </w:r>
      <w:r w:rsidR="00B56964" w:rsidRPr="00A65BED">
        <w:rPr>
          <w:color w:val="202124"/>
          <w:sz w:val="20"/>
          <w:szCs w:val="20"/>
          <w:shd w:val="clear" w:color="auto" w:fill="FFFFFF"/>
        </w:rPr>
        <w:t>Material UI</w:t>
      </w:r>
    </w:p>
    <w:p w14:paraId="374B1469" w14:textId="04B2C41D"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</w:t>
      </w:r>
      <w:r w:rsidR="00FA2135">
        <w:rPr>
          <w:bCs/>
          <w:noProof/>
          <w:sz w:val="20"/>
          <w:szCs w:val="20"/>
        </w:rPr>
        <w:t xml:space="preserve"> an</w:t>
      </w:r>
      <w:r w:rsidRPr="00946D8D">
        <w:rPr>
          <w:bCs/>
          <w:noProof/>
          <w:sz w:val="20"/>
          <w:szCs w:val="20"/>
        </w:rPr>
        <w:t xml:space="preserve"> administrator panel</w:t>
      </w:r>
    </w:p>
    <w:p w14:paraId="565ACF58" w14:textId="77777777" w:rsidR="002003E9" w:rsidRDefault="002003E9" w:rsidP="002003E9">
      <w:pPr>
        <w:pStyle w:val="ListParagraph"/>
        <w:ind w:right="29"/>
        <w:rPr>
          <w:bCs/>
          <w:noProof/>
          <w:sz w:val="20"/>
          <w:szCs w:val="20"/>
        </w:rPr>
      </w:pP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1A0E0343" w14:textId="751E3401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5E8012E7" w14:textId="25815317" w:rsidR="00EF7350" w:rsidRDefault="00A8529B" w:rsidP="00A8529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lastRenderedPageBreak/>
        <w:t>Created an application that stores information about a client and the client's whole medical history using Angular 11, Node.js, Ng</w:t>
      </w:r>
      <w:r w:rsidR="00090C13">
        <w:rPr>
          <w:bCs/>
          <w:noProof/>
          <w:sz w:val="20"/>
          <w:szCs w:val="20"/>
        </w:rPr>
        <w:t>R</w:t>
      </w:r>
      <w:r w:rsidRPr="00A8529B">
        <w:rPr>
          <w:bCs/>
          <w:noProof/>
          <w:sz w:val="20"/>
          <w:szCs w:val="20"/>
        </w:rPr>
        <w:t>x, and Express.js</w:t>
      </w:r>
    </w:p>
    <w:p w14:paraId="7262207A" w14:textId="6D5D596B" w:rsidR="00793712" w:rsidRDefault="00793712" w:rsidP="00793712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ooperating with the back-end developer in the process of building the RESTful API</w:t>
      </w:r>
    </w:p>
    <w:p w14:paraId="3984CC20" w14:textId="313C4353" w:rsidR="00A47645" w:rsidRPr="00A66D8C" w:rsidRDefault="00A47645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47645">
        <w:rPr>
          <w:sz w:val="20"/>
          <w:szCs w:val="20"/>
        </w:rPr>
        <w:t>Developed back-end part</w:t>
      </w:r>
      <w:r>
        <w:rPr>
          <w:sz w:val="20"/>
          <w:szCs w:val="20"/>
        </w:rPr>
        <w:t xml:space="preserve"> using Java</w:t>
      </w:r>
    </w:p>
    <w:p w14:paraId="7AED748E" w14:textId="38D4A34F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77777777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19DB7364" w14:textId="6FEF9EE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12E68CB0" w14:textId="77BDDEC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</w:t>
      </w:r>
      <w:r w:rsidR="00855C56">
        <w:rPr>
          <w:bCs/>
          <w:noProof/>
          <w:sz w:val="20"/>
          <w:szCs w:val="20"/>
        </w:rPr>
        <w:t xml:space="preserve"> a</w:t>
      </w:r>
      <w:r>
        <w:rPr>
          <w:bCs/>
          <w:noProof/>
          <w:sz w:val="20"/>
          <w:szCs w:val="20"/>
        </w:rPr>
        <w:t xml:space="preserve">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</w:t>
      </w:r>
    </w:p>
    <w:p w14:paraId="31AFE8BF" w14:textId="26A3E58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</w:p>
    <w:p w14:paraId="4480B2B1" w14:textId="78A8CA9F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</w:p>
    <w:p w14:paraId="1853F8D6" w14:textId="7E723583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</w:t>
      </w:r>
    </w:p>
    <w:p w14:paraId="687DD69F" w14:textId="7E7BD740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</w:t>
      </w:r>
    </w:p>
    <w:p w14:paraId="3E9F8A66" w14:textId="1266A1C9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7B794C2C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0A2429C5" w14:textId="7BC93A9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28632670" w14:textId="71D9DB4B"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</w:p>
    <w:p w14:paraId="7EC64F2E" w14:textId="4DBEB2AC"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777777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66538810" w14:textId="27D95604"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Styled HTML to structure markup pages and CSS design</w:t>
      </w:r>
    </w:p>
    <w:p w14:paraId="2D97BD9B" w14:textId="57C58FA6"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CB6087">
        <w:rPr>
          <w:bCs/>
          <w:noProof/>
          <w:sz w:val="20"/>
          <w:szCs w:val="20"/>
        </w:rPr>
        <w:t>Created custom JQuery validation to enhance HTML</w:t>
      </w:r>
    </w:p>
    <w:p w14:paraId="3151BD73" w14:textId="5124B5FC"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</w:t>
      </w:r>
    </w:p>
    <w:p w14:paraId="27DDABF6" w14:textId="086666DB" w:rsidR="000A77FC" w:rsidRPr="000A77FC" w:rsidRDefault="000A77FC" w:rsidP="00BC2D1C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7E1AC545" w14:textId="5B849F06"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640EDE27" w14:textId="09D57D41"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</w:t>
      </w:r>
    </w:p>
    <w:p w14:paraId="296D6233" w14:textId="5E32D272"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645D04CF" w14:textId="77777777" w:rsidR="000A77FC" w:rsidRPr="00CB6087" w:rsidRDefault="000A77FC" w:rsidP="000A77FC">
      <w:pPr>
        <w:pStyle w:val="ListParagraph"/>
        <w:rPr>
          <w:b/>
          <w:sz w:val="20"/>
          <w:szCs w:val="20"/>
        </w:rPr>
      </w:pPr>
    </w:p>
    <w:p w14:paraId="5F8E6193" w14:textId="77777777" w:rsidR="00CB6087" w:rsidRPr="00CB6087" w:rsidRDefault="00CB6087" w:rsidP="00CB6087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 w:rsidR="00D11F5C"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Expense Reimbursement System</w:t>
      </w:r>
      <w:r w:rsidRPr="00CB6087">
        <w:rPr>
          <w:b/>
          <w:sz w:val="20"/>
          <w:szCs w:val="20"/>
        </w:rPr>
        <w:t>)</w:t>
      </w:r>
    </w:p>
    <w:p w14:paraId="74421F36" w14:textId="77777777" w:rsidR="00CB6087" w:rsidRPr="00CB6087" w:rsidRDefault="00CB6087" w:rsidP="00CB6087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27B46084" w14:textId="77777777" w:rsidR="00C90E2F" w:rsidRPr="00CB6087" w:rsidRDefault="00CB6087" w:rsidP="00B81C2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14:paraId="4DE77235" w14:textId="5EC04338"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</w:t>
      </w:r>
    </w:p>
    <w:p w14:paraId="43153551" w14:textId="5C9928FE" w:rsidR="00C90E2F" w:rsidRPr="00CB6087" w:rsidRDefault="00D11F5C" w:rsidP="00D11F5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 w:rsidR="000E1BAC"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1FAB4B01" w14:textId="6C1A815D"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</w:t>
      </w:r>
    </w:p>
    <w:p w14:paraId="09693265" w14:textId="4FE1CCD6" w:rsidR="00FB6086" w:rsidRPr="00CB6087" w:rsidRDefault="00C90E2F" w:rsidP="009478D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bCs/>
          <w:noProof/>
          <w:sz w:val="20"/>
          <w:szCs w:val="20"/>
        </w:rPr>
        <w:t>Utilized unit tests with JUnit and Spring AOP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77777777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1ABEF821" w14:textId="65EE77E3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7E283CE" w14:textId="776B9DC9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2C36BC12" w14:textId="2ABAD8C9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</w:p>
    <w:p w14:paraId="4AD9BEAD" w14:textId="7E305756"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77777777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555C6D53" w14:textId="70F8CD49"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and </w:t>
      </w:r>
      <w:r w:rsidR="00F01B5D" w:rsidRPr="00233067">
        <w:rPr>
          <w:sz w:val="20"/>
          <w:szCs w:val="20"/>
        </w:rPr>
        <w:t>VPN for connecting remote networks</w:t>
      </w:r>
    </w:p>
    <w:p w14:paraId="55DADDE5" w14:textId="76A64155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</w:t>
      </w:r>
    </w:p>
    <w:p w14:paraId="487F84BD" w14:textId="6325574F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0B14888D" w14:textId="35F6DD97" w:rsidR="0079122D" w:rsidRPr="00F01B5D" w:rsidRDefault="00F537F8" w:rsidP="002612E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01B5D">
        <w:rPr>
          <w:bCs/>
          <w:noProof/>
          <w:sz w:val="20"/>
          <w:szCs w:val="20"/>
        </w:rPr>
        <w:t>Writing scripts of automation for Linux on Bash and Perl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646AF"/>
    <w:rsid w:val="00072319"/>
    <w:rsid w:val="00074F83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21FA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554AA"/>
    <w:rsid w:val="00572C96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93426"/>
    <w:rsid w:val="00895BDD"/>
    <w:rsid w:val="008A1742"/>
    <w:rsid w:val="008A22E7"/>
    <w:rsid w:val="008A3A75"/>
    <w:rsid w:val="008A676F"/>
    <w:rsid w:val="008C784C"/>
    <w:rsid w:val="008D17AF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67860"/>
    <w:rsid w:val="00C8198C"/>
    <w:rsid w:val="00C90E2F"/>
    <w:rsid w:val="00CA3482"/>
    <w:rsid w:val="00CB6087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E1202D"/>
    <w:rsid w:val="00E17039"/>
    <w:rsid w:val="00E41D27"/>
    <w:rsid w:val="00E559B7"/>
    <w:rsid w:val="00E578E8"/>
    <w:rsid w:val="00E740AE"/>
    <w:rsid w:val="00E85F57"/>
    <w:rsid w:val="00E95F25"/>
    <w:rsid w:val="00E97057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2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29</cp:revision>
  <cp:lastPrinted>2012-09-18T16:08:00Z</cp:lastPrinted>
  <dcterms:created xsi:type="dcterms:W3CDTF">2019-10-23T22:46:00Z</dcterms:created>
  <dcterms:modified xsi:type="dcterms:W3CDTF">2023-09-0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